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707A0A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ct 12</w:t>
      </w:r>
      <w:r w:rsidR="00903633">
        <w:rPr>
          <w:rFonts w:ascii="Arial" w:hAnsi="Arial" w:cs="Arial"/>
          <w:b/>
          <w:sz w:val="28"/>
          <w:szCs w:val="28"/>
        </w:rPr>
        <w:t>, 2018</w:t>
      </w:r>
    </w:p>
    <w:p w:rsidR="00707A0A" w:rsidRDefault="0068250C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9</w:t>
      </w:r>
      <w:r w:rsidR="00707A0A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a</w:t>
      </w:r>
      <w:r w:rsidR="0069506A">
        <w:rPr>
          <w:rFonts w:ascii="Arial" w:hAnsi="Arial" w:cs="Arial"/>
          <w:b/>
          <w:sz w:val="28"/>
          <w:szCs w:val="28"/>
        </w:rPr>
        <w:t xml:space="preserve">.m. – </w:t>
      </w:r>
      <w:r>
        <w:rPr>
          <w:rFonts w:ascii="Arial" w:hAnsi="Arial" w:cs="Arial"/>
          <w:b/>
          <w:sz w:val="28"/>
          <w:szCs w:val="28"/>
        </w:rPr>
        <w:t>3</w:t>
      </w:r>
      <w:r w:rsidR="0069506A">
        <w:rPr>
          <w:rFonts w:ascii="Arial" w:hAnsi="Arial" w:cs="Arial"/>
          <w:b/>
          <w:sz w:val="28"/>
          <w:szCs w:val="28"/>
        </w:rPr>
        <w:t xml:space="preserve"> p.m. </w:t>
      </w:r>
    </w:p>
    <w:p w:rsidR="00707A0A" w:rsidRPr="00707A0A" w:rsidRDefault="00707A0A" w:rsidP="00707A0A">
      <w:pPr>
        <w:jc w:val="center"/>
        <w:rPr>
          <w:rFonts w:ascii="Arial" w:hAnsi="Arial" w:cs="Arial"/>
          <w:b/>
          <w:sz w:val="28"/>
          <w:szCs w:val="28"/>
        </w:rPr>
      </w:pPr>
      <w:r w:rsidRPr="00707A0A">
        <w:rPr>
          <w:rFonts w:ascii="Arial" w:hAnsi="Arial" w:cs="Arial"/>
          <w:b/>
          <w:color w:val="222222"/>
          <w:sz w:val="28"/>
          <w:szCs w:val="28"/>
        </w:rPr>
        <w:t>Hilton Seattle Airport &amp; Conference Center</w:t>
      </w:r>
    </w:p>
    <w:p w:rsidR="00134B86" w:rsidRDefault="0068250C" w:rsidP="00927371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707A0A">
        <w:rPr>
          <w:rFonts w:ascii="Arial" w:hAnsi="Arial" w:cs="Arial"/>
          <w:b/>
          <w:sz w:val="28"/>
          <w:szCs w:val="28"/>
        </w:rPr>
        <w:t>Columbia</w:t>
      </w:r>
      <w:r w:rsidR="002A37E4">
        <w:rPr>
          <w:rFonts w:ascii="Arial" w:hAnsi="Arial" w:cs="Arial"/>
          <w:b/>
          <w:sz w:val="28"/>
          <w:szCs w:val="28"/>
        </w:rPr>
        <w:t xml:space="preserve"> Room</w:t>
      </w:r>
    </w:p>
    <w:p w:rsidR="00D8360D" w:rsidRPr="001D1DD1" w:rsidRDefault="00D8360D" w:rsidP="00927371">
      <w:pPr>
        <w:jc w:val="center"/>
        <w:rPr>
          <w:rFonts w:ascii="Arial" w:hAnsi="Arial" w:cs="Arial"/>
          <w:sz w:val="28"/>
          <w:szCs w:val="28"/>
        </w:rPr>
      </w:pP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FD43EE" w:rsidRDefault="00FD43EE" w:rsidP="00FD43EE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ll to Order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  <w:t>Judy Tuohy</w:t>
            </w:r>
          </w:p>
          <w:p w:rsidR="00FD43EE" w:rsidRDefault="00FD43EE" w:rsidP="00FD43E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</w:p>
          <w:p w:rsidR="00FD43EE" w:rsidRDefault="00FD43EE" w:rsidP="00FD43E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roval of Minutes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</w:p>
          <w:p w:rsidR="006129CA" w:rsidRPr="006129CA" w:rsidRDefault="006129CA" w:rsidP="006129CA">
            <w:pPr>
              <w:spacing w:line="276" w:lineRule="auto"/>
              <w:ind w:left="1440"/>
              <w:rPr>
                <w:rFonts w:ascii="Arial" w:hAnsi="Arial" w:cs="Arial"/>
                <w:color w:val="000000"/>
              </w:rPr>
            </w:pPr>
          </w:p>
          <w:p w:rsidR="00707A0A" w:rsidRDefault="00385658" w:rsidP="006129C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mmittee Reports</w:t>
            </w:r>
          </w:p>
          <w:p w:rsidR="00707A0A" w:rsidRDefault="00707A0A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Bylaws Committee</w:t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  <w:t>Jodi Kayler</w:t>
            </w:r>
          </w:p>
          <w:p w:rsidR="00707A0A" w:rsidRDefault="00707A0A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olicies &amp; Procedures Committee</w:t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B36CA1">
              <w:rPr>
                <w:rFonts w:ascii="Arial" w:hAnsi="Arial" w:cs="Arial"/>
                <w:color w:val="000000"/>
              </w:rPr>
              <w:t xml:space="preserve">Robert </w:t>
            </w:r>
            <w:proofErr w:type="spellStart"/>
            <w:r w:rsidR="00B36CA1">
              <w:rPr>
                <w:rFonts w:ascii="Arial" w:hAnsi="Arial" w:cs="Arial"/>
                <w:color w:val="000000"/>
              </w:rPr>
              <w:t>Lerch</w:t>
            </w:r>
            <w:proofErr w:type="spellEnd"/>
          </w:p>
          <w:p w:rsidR="004466AE" w:rsidRDefault="00707A0A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ntracting Committee</w:t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>Robb Zerr</w:t>
            </w:r>
          </w:p>
          <w:p w:rsidR="001F0365" w:rsidRDefault="001F0365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Finance</w:t>
            </w:r>
            <w:r w:rsidR="004466AE">
              <w:rPr>
                <w:rFonts w:ascii="Arial" w:hAnsi="Arial" w:cs="Arial"/>
                <w:color w:val="000000"/>
              </w:rPr>
              <w:t xml:space="preserve"> committee</w:t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  <w:t>Vijay Patel</w:t>
            </w:r>
          </w:p>
          <w:p w:rsidR="006129CA" w:rsidRDefault="006129CA" w:rsidP="006129C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rs report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  <w:t xml:space="preserve">Robert </w:t>
            </w:r>
            <w:proofErr w:type="spellStart"/>
            <w:r>
              <w:rPr>
                <w:rFonts w:ascii="Arial" w:hAnsi="Arial" w:cs="Arial"/>
                <w:color w:val="000000"/>
              </w:rPr>
              <w:t>Lerch</w:t>
            </w:r>
            <w:proofErr w:type="spellEnd"/>
          </w:p>
          <w:p w:rsidR="006129CA" w:rsidRDefault="001F0365" w:rsidP="006129C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avel reimbursements</w:t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</w:r>
            <w:r w:rsidR="006129CA">
              <w:rPr>
                <w:rFonts w:ascii="Arial" w:hAnsi="Arial" w:cs="Arial"/>
                <w:color w:val="000000"/>
              </w:rPr>
              <w:tab/>
              <w:t>Lynn Longan</w:t>
            </w:r>
          </w:p>
          <w:p w:rsidR="00707A0A" w:rsidRDefault="00707A0A" w:rsidP="00882E33">
            <w:pPr>
              <w:pStyle w:val="ListParagraph"/>
              <w:spacing w:line="276" w:lineRule="auto"/>
              <w:ind w:left="2520"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Unfinished Business</w:t>
            </w:r>
          </w:p>
          <w:p w:rsidR="00707A0A" w:rsidRDefault="00385658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Review &amp; </w:t>
            </w:r>
            <w:r w:rsidR="00707A0A">
              <w:rPr>
                <w:rFonts w:ascii="Arial" w:hAnsi="Arial" w:cs="Arial"/>
                <w:color w:val="000000"/>
              </w:rPr>
              <w:t>Adoption of Bylaws</w:t>
            </w:r>
            <w:r w:rsidR="008C6D06">
              <w:rPr>
                <w:rFonts w:ascii="Arial" w:hAnsi="Arial" w:cs="Arial"/>
                <w:color w:val="000000"/>
              </w:rPr>
              <w:t xml:space="preserve"> – work session</w:t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</w:r>
            <w:r w:rsidR="00C83818">
              <w:rPr>
                <w:rFonts w:ascii="Arial" w:hAnsi="Arial" w:cs="Arial"/>
                <w:color w:val="000000"/>
              </w:rPr>
              <w:tab/>
              <w:t>Jodi Kayler</w:t>
            </w:r>
          </w:p>
          <w:p w:rsidR="00707A0A" w:rsidRDefault="00707A0A" w:rsidP="00707A0A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ntract with WTA</w:t>
            </w:r>
            <w:r w:rsidR="00C83818">
              <w:rPr>
                <w:rFonts w:ascii="Arial" w:hAnsi="Arial" w:cs="Arial"/>
                <w:color w:val="000000"/>
              </w:rPr>
              <w:t xml:space="preserve"> – work session</w:t>
            </w:r>
            <w:bookmarkStart w:id="0" w:name="_GoBack"/>
            <w:bookmarkEnd w:id="0"/>
          </w:p>
          <w:p w:rsidR="00C83818" w:rsidRDefault="00C83818" w:rsidP="00707A0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tching funds and in-kind donations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  <w:t>Judy Tuohy</w:t>
            </w:r>
          </w:p>
          <w:p w:rsidR="00791E40" w:rsidRDefault="00791E40" w:rsidP="00707A0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ate Contracting</w:t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  <w:t>Sandra Adix</w:t>
            </w:r>
          </w:p>
          <w:p w:rsidR="00707A0A" w:rsidRDefault="00707A0A" w:rsidP="00707A0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TA Presentation</w:t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970851">
              <w:rPr>
                <w:rFonts w:ascii="Arial" w:hAnsi="Arial" w:cs="Arial"/>
                <w:color w:val="000000"/>
              </w:rPr>
              <w:tab/>
            </w:r>
            <w:r w:rsidR="00791E40">
              <w:rPr>
                <w:rFonts w:ascii="Arial" w:hAnsi="Arial" w:cs="Arial"/>
                <w:color w:val="000000"/>
              </w:rPr>
              <w:t>David Blandford</w:t>
            </w:r>
          </w:p>
          <w:p w:rsidR="00791E40" w:rsidRPr="00791E40" w:rsidRDefault="00791E40" w:rsidP="00791E40">
            <w:pPr>
              <w:spacing w:line="276" w:lineRule="auto"/>
              <w:ind w:left="234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</w:r>
            <w:r>
              <w:rPr>
                <w:rFonts w:ascii="Arial" w:hAnsi="Arial" w:cs="Arial"/>
                <w:color w:val="000000"/>
              </w:rPr>
              <w:tab/>
              <w:t>Shiloh Burgess</w:t>
            </w:r>
          </w:p>
          <w:p w:rsidR="00C83818" w:rsidRDefault="00C83818" w:rsidP="00707A0A">
            <w:pPr>
              <w:pStyle w:val="ListParagraph"/>
              <w:numPr>
                <w:ilvl w:val="2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cope of Work nego</w:t>
            </w:r>
            <w:r w:rsidR="009E6327">
              <w:rPr>
                <w:rFonts w:ascii="Arial" w:hAnsi="Arial" w:cs="Arial"/>
                <w:color w:val="000000"/>
              </w:rPr>
              <w:t>tia</w:t>
            </w:r>
            <w:r>
              <w:rPr>
                <w:rFonts w:ascii="Arial" w:hAnsi="Arial" w:cs="Arial"/>
                <w:color w:val="000000"/>
              </w:rPr>
              <w:t>tions</w:t>
            </w:r>
          </w:p>
          <w:p w:rsidR="00385658" w:rsidRPr="00385658" w:rsidRDefault="00385658" w:rsidP="00385658">
            <w:pPr>
              <w:spacing w:line="276" w:lineRule="auto"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New Business</w:t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</w:p>
          <w:p w:rsidR="00385658" w:rsidRPr="004466AE" w:rsidRDefault="00894A43" w:rsidP="004466A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ading of letter to Board</w:t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</w:r>
            <w:r w:rsidR="008C6D06">
              <w:rPr>
                <w:rFonts w:ascii="Arial" w:hAnsi="Arial" w:cs="Arial"/>
                <w:color w:val="000000"/>
              </w:rPr>
              <w:tab/>
              <w:t>Judy Tuohy</w:t>
            </w:r>
            <w:r w:rsidR="00385658" w:rsidRPr="004466AE">
              <w:rPr>
                <w:rFonts w:ascii="Arial" w:hAnsi="Arial" w:cs="Arial"/>
                <w:color w:val="000000"/>
              </w:rPr>
              <w:br/>
            </w:r>
          </w:p>
          <w:p w:rsid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Other Announcements</w:t>
            </w:r>
          </w:p>
          <w:p w:rsidR="00385658" w:rsidRDefault="00385658" w:rsidP="00385658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Next Meeting</w:t>
            </w:r>
          </w:p>
          <w:p w:rsidR="00385658" w:rsidRDefault="00385658" w:rsidP="00385658">
            <w:pPr>
              <w:pStyle w:val="ListParagraph"/>
              <w:spacing w:line="276" w:lineRule="auto"/>
              <w:ind w:left="108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1F0365" w:rsidRDefault="00385658" w:rsidP="001F0365">
            <w:pPr>
              <w:pStyle w:val="ListParagraph"/>
              <w:ind w:left="510"/>
              <w:rPr>
                <w:rFonts w:ascii="Arial" w:hAnsi="Arial" w:cs="Arial"/>
                <w:b/>
              </w:rPr>
            </w:pPr>
          </w:p>
        </w:tc>
      </w:tr>
      <w:tr w:rsidR="001F0365" w:rsidRPr="001D1DD1" w:rsidTr="006E3FAD">
        <w:tc>
          <w:tcPr>
            <w:tcW w:w="11088" w:type="dxa"/>
          </w:tcPr>
          <w:p w:rsidR="001F0365" w:rsidRPr="001F0365" w:rsidRDefault="001F0365" w:rsidP="001F0365">
            <w:pPr>
              <w:pStyle w:val="ListParagraph"/>
              <w:ind w:left="5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6747F66"/>
    <w:multiLevelType w:val="hybridMultilevel"/>
    <w:tmpl w:val="70BECA36"/>
    <w:lvl w:ilvl="0" w:tplc="04090001">
      <w:start w:val="1"/>
      <w:numFmt w:val="bullet"/>
      <w:lvlText w:val=""/>
      <w:lvlJc w:val="left"/>
      <w:pPr>
        <w:ind w:left="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36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7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6"/>
  </w:num>
  <w:num w:numId="16">
    <w:abstractNumId w:val="12"/>
  </w:num>
  <w:num w:numId="17">
    <w:abstractNumId w:val="32"/>
  </w:num>
  <w:num w:numId="18">
    <w:abstractNumId w:val="38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BF2"/>
    <w:rsid w:val="00142A27"/>
    <w:rsid w:val="0015025C"/>
    <w:rsid w:val="00153A5B"/>
    <w:rsid w:val="001631E3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365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29CA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8062E"/>
    <w:rsid w:val="00780EFA"/>
    <w:rsid w:val="00783347"/>
    <w:rsid w:val="00784B9E"/>
    <w:rsid w:val="00785CB3"/>
    <w:rsid w:val="00791E40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2E33"/>
    <w:rsid w:val="00886520"/>
    <w:rsid w:val="00887B49"/>
    <w:rsid w:val="0089380D"/>
    <w:rsid w:val="00893A5A"/>
    <w:rsid w:val="00894A43"/>
    <w:rsid w:val="008957E4"/>
    <w:rsid w:val="008A724E"/>
    <w:rsid w:val="008A759F"/>
    <w:rsid w:val="008B2F87"/>
    <w:rsid w:val="008B6213"/>
    <w:rsid w:val="008B624A"/>
    <w:rsid w:val="008B7770"/>
    <w:rsid w:val="008C4431"/>
    <w:rsid w:val="008C6725"/>
    <w:rsid w:val="008C6D06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0851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E6327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36CA1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83818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3187"/>
    <w:rsid w:val="00E74CE5"/>
    <w:rsid w:val="00E80C67"/>
    <w:rsid w:val="00E82B94"/>
    <w:rsid w:val="00E8639D"/>
    <w:rsid w:val="00E87C2E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7503"/>
    <w:rsid w:val="00F507C3"/>
    <w:rsid w:val="00F53DB5"/>
    <w:rsid w:val="00F53EF2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43EE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1B40032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30596-99AE-4261-BA8C-0B667FD66C4D}">
  <ds:schemaRefs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$ListId:PublishedDocuments;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DD8DBA-B73E-40B9-85A3-FEC456AFC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6</cp:revision>
  <cp:lastPrinted>2018-04-26T20:02:00Z</cp:lastPrinted>
  <dcterms:created xsi:type="dcterms:W3CDTF">2018-10-08T18:55:00Z</dcterms:created>
  <dcterms:modified xsi:type="dcterms:W3CDTF">2018-10-08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